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As a passionate and experienced Web Designer with a deep understanding of digital creativity and user-centric solutions, I am excited to apply for the Web Designer position at your esteemed organization in Chile Santiago. With over five years of professional experience in crafting visually stunning, functional, and responsive websites, I have consistently delivered projects that align with both business goals and user expectations. My expertise in modern design tools, coding languages, and a strong focus on local market dynamics make me an ideal candidate to contribute to your team's success in this vibrant tech hub.</w:t>
      </w:r>
    </w:p>
    <w:p>
      <w:pPr>
        <w:pStyle w:val="BodyText"/>
      </w:pPr>
      <w:r>
        <w:t xml:space="preserve">Based in Chile Santiago, I have had the privilege of working with a diverse range of clients, from startups to established enterprises. My portfolio reflects a commitment to blending aesthetics with functionality, ensuring that every website I design not only captivates but also drives engagement. Whether it’s developing intuitive user interfaces or optimizing site performance for mobile-first audiences, my approach is rooted in creating seamless digital experiences that resonate with users across Chile and beyond.</w:t>
      </w:r>
    </w:p>
    <w:bookmarkStart w:id="20" w:name="why-web-designer"/>
    <w:p>
      <w:pPr>
        <w:pStyle w:val="Heading2"/>
      </w:pPr>
      <w:r>
        <w:t xml:space="preserve">Why Web Designer?</w:t>
      </w:r>
    </w:p>
    <w:p>
      <w:pPr>
        <w:pStyle w:val="FirstParagraph"/>
      </w:pPr>
      <w:r>
        <w:t xml:space="preserve">The role of a Web Designer is more than just creating layouts or coding websites—it’s about solving problems, communicating ideas, and building connections. In Chile Santiago, where the digital landscape is rapidly evolving, the need for skilled professionals who can bridge creativity and technology has never been greater. As a Web Designer, I understand the importance of staying ahead of trends while maintaining a strong foundation in design principles. My ability to adapt to new tools and methodologies ensures that I remain at the forefront of innovation in this field.</w:t>
      </w:r>
    </w:p>
    <w:p>
      <w:pPr>
        <w:pStyle w:val="BodyText"/>
      </w:pPr>
      <w:r>
        <w:t xml:space="preserve">My work as a Web Designer is guided by three core values:</w:t>
      </w:r>
      <w:r>
        <w:t xml:space="preserve"> </w:t>
      </w:r>
      <w:r>
        <w:rPr>
          <w:bCs/>
          <w:b/>
        </w:rPr>
        <w:t xml:space="preserve">user experience</w:t>
      </w:r>
      <w:r>
        <w:t xml:space="preserve">,</w:t>
      </w:r>
      <w:r>
        <w:t xml:space="preserve"> </w:t>
      </w:r>
      <w:r>
        <w:rPr>
          <w:bCs/>
          <w:b/>
        </w:rPr>
        <w:t xml:space="preserve">visual storytelling</w:t>
      </w:r>
      <w:r>
        <w:t xml:space="preserve">, and</w:t>
      </w:r>
      <w:r>
        <w:t xml:space="preserve"> </w:t>
      </w:r>
      <w:r>
        <w:rPr>
          <w:bCs/>
          <w:b/>
        </w:rPr>
        <w:t xml:space="preserve">technical excellence</w:t>
      </w:r>
      <w:r>
        <w:t xml:space="preserve">. In Chile Santiago, where cultural diversity and local branding play a crucial role in digital presence, I have learned to tailor designs that reflect the unique identity of each client. For example, I recently collaborated with a Chilean e-commerce startup to revamp their website, incorporating elements of traditional Andean art into the design while ensuring a smooth shopping experience for users. This project not only increased their online sales by 30% but also strengthened their brand’s connection to local culture.</w:t>
      </w:r>
    </w:p>
    <w:bookmarkEnd w:id="20"/>
    <w:bookmarkStart w:id="21" w:name="technical-expertise-and-tools"/>
    <w:p>
      <w:pPr>
        <w:pStyle w:val="Heading2"/>
      </w:pPr>
      <w:r>
        <w:t xml:space="preserve">Technical Expertise and Tools</w:t>
      </w:r>
    </w:p>
    <w:p>
      <w:pPr>
        <w:pStyle w:val="FirstParagraph"/>
      </w:pPr>
      <w:r>
        <w:t xml:space="preserve">As a Web Designer, I am proficient in industry-standard tools such as Adobe Creative Suite (Photoshop, Illustrator, and Figma), as well as coding languages like HTML5, CSS3, JavaScript, and frameworks like React. My ability to translate client visions into functional code ensures that every project is delivered with precision and efficiency. Additionally, I have experience working with content management systems (CMS) such as WordPress and Shopify, allowing me to create scalable solutions that meet the specific needs of businesses in Chile Santiago.</w:t>
      </w:r>
    </w:p>
    <w:p>
      <w:pPr>
        <w:pStyle w:val="BodyText"/>
      </w:pPr>
      <w:r>
        <w:t xml:space="preserve">One of my key strengths is my attention to detail. Whether it’s optimizing images for faster load times or ensuring cross-browser compatibility, I prioritize quality at every stage of the design process. I also stay updated with the latest web trends, such as dark mode interfaces, micro-interactions, and accessible design practices. In Chile Santiago, where user expectations are high and competition is fierce, these skills enable me to deliver websites that not only look great but also perform exceptionally well.</w:t>
      </w:r>
    </w:p>
    <w:bookmarkEnd w:id="21"/>
    <w:bookmarkStart w:id="22" w:name="understanding-the-chile-santiago-market"/>
    <w:p>
      <w:pPr>
        <w:pStyle w:val="Heading2"/>
      </w:pPr>
      <w:r>
        <w:t xml:space="preserve">Understanding the Chile Santiago Market</w:t>
      </w:r>
    </w:p>
    <w:p>
      <w:pPr>
        <w:pStyle w:val="FirstParagraph"/>
      </w:pPr>
      <w:r>
        <w:t xml:space="preserve">Working in Chile Santiago has given me a unique perspective on the challenges and opportunities of the local web design landscape. The city is a thriving hub for startups, tech companies, and creative professionals, making it an ideal environment for innovation. However, it also requires designers to be culturally aware and adaptable. For instance, I have worked with clients who needed websites that cater to both Spanish-speaking and English-speaking audiences, requiring a balance between localization and global appeal.</w:t>
      </w:r>
    </w:p>
    <w:p>
      <w:pPr>
        <w:pStyle w:val="BodyText"/>
      </w:pPr>
      <w:r>
        <w:t xml:space="preserve">Another aspect of my experience in Chile Santiago is collaborating with local teams and understanding the importance of community-driven design. I have participated in projects that aimed to support small businesses by providing affordable, high-quality web solutions. These experiences have reinforced my belief that a Web Designer’s role extends beyond aesthetics—it’s about empowering clients to achieve their goals through digital platforms.</w:t>
      </w:r>
    </w:p>
    <w:bookmarkEnd w:id="22"/>
    <w:bookmarkStart w:id="23" w:name="why-chile-santiago"/>
    <w:p>
      <w:pPr>
        <w:pStyle w:val="Heading2"/>
      </w:pPr>
      <w:r>
        <w:t xml:space="preserve">Why Chile Santiago?</w:t>
      </w:r>
    </w:p>
    <w:p>
      <w:pPr>
        <w:pStyle w:val="FirstParagraph"/>
      </w:pPr>
      <w:r>
        <w:t xml:space="preserve">Chile Santiago has become a focal point for digital innovation in South America, and I am eager to contribute to its growth as a Web Designer. The city’s dynamic environment, coupled with its rich cultural heritage, offers endless inspiration for creative professionals. I have always been drawn to the energy of Santiago’s tech scene, where entrepreneurs and designers come together to push boundaries and redefine what is possible online.</w:t>
      </w:r>
    </w:p>
    <w:p>
      <w:pPr>
        <w:pStyle w:val="BodyText"/>
      </w:pPr>
      <w:r>
        <w:t xml:space="preserve">Moreover, the demand for skilled Web Designers in Chile Santiago is on the rise as businesses increasingly recognize the importance of a strong online presence. I am confident that my combination of technical expertise, creative vision, and understanding of local market needs positions me to make a meaningful impact at your organization. Whether it’s redesigning an existing website or building one from scratch, I approach each project with enthusiasm and a commitment to excellence.</w:t>
      </w:r>
    </w:p>
    <w:bookmarkEnd w:id="23"/>
    <w:bookmarkStart w:id="24" w:name="conclusion"/>
    <w:p>
      <w:pPr>
        <w:pStyle w:val="Heading2"/>
      </w:pPr>
      <w:r>
        <w:t xml:space="preserve">Conclusion</w:t>
      </w:r>
    </w:p>
    <w:p>
      <w:pPr>
        <w:pStyle w:val="FirstParagraph"/>
      </w:pPr>
      <w:r>
        <w:t xml:space="preserve">In conclusion, I am thrilled about the opportunity to join your team as a Web Designer in Chile Santiago. My background in creating impactful digital solutions, coupled with my passion for design and technology, aligns perfectly with the goals of your organization. I would welcome the chance to discuss how my skills and experiences can contribute to your continued success.</w:t>
      </w:r>
    </w:p>
    <w:p>
      <w:pPr>
        <w:pStyle w:val="BodyText"/>
      </w:pPr>
      <w:r>
        <w:t xml:space="preserve">Thank you for considering my application. I look forward to the possibility of contributing to your team and helping shape the future of web design in Chile Santiago.</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Chile Santiago</dc:title>
  <dc:creator/>
  <dc:language>en</dc:language>
  <cp:keywords/>
  <dcterms:created xsi:type="dcterms:W3CDTF">2026-07-22T21:05:41Z</dcterms:created>
  <dcterms:modified xsi:type="dcterms:W3CDTF">2026-07-22T21:05:41Z</dcterms:modified>
</cp:coreProperties>
</file>

<file path=docProps/custom.xml><?xml version="1.0" encoding="utf-8"?>
<Properties xmlns="http://schemas.openxmlformats.org/officeDocument/2006/custom-properties" xmlns:vt="http://schemas.openxmlformats.org/officeDocument/2006/docPropsVTypes"/>
</file>